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dos-o-más-rectas"/>
    <w:p>
      <w:pPr>
        <w:pStyle w:val="Heading2"/>
      </w:pPr>
      <w:r>
        <w:t xml:space="preserve">Lección 3: Dos o más rect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udiemos rectas que se cruzan y rectas que no se cruzan.</w:t>
      </w:r>
    </w:p>
    <w:bookmarkStart w:id="24" w:name="X30c57c9d76a1b0024691c3253fb1b2ad2964598"/>
    <w:p>
      <w:pPr>
        <w:pStyle w:val="Heading3"/>
      </w:pPr>
      <w:r>
        <w:t xml:space="preserve">Calentamiento: Cuántos ves: Una figura extraña</w:t>
      </w:r>
    </w:p>
    <w:p>
      <w:pPr>
        <w:pStyle w:val="FirstParagraph"/>
      </w:pPr>
      <w:r>
        <w:t xml:space="preserve">¿Cuántos segmentos de recta ves? ¿Cómo lo sabes?, ¿qué ves?</w:t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498.39301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cuatro-rectas"/>
    <w:p>
      <w:pPr>
        <w:pStyle w:val="Heading3"/>
      </w:pPr>
      <w:r>
        <w:t xml:space="preserve">3.1: Cuatro rectas</w:t>
      </w:r>
    </w:p>
    <w:p>
      <w:pPr>
        <w:numPr>
          <w:ilvl w:val="0"/>
          <w:numId w:val="1002"/>
        </w:numPr>
      </w:pPr>
      <w:r>
        <w:t xml:space="preserve">Tres rectas en un campo de puntos se </w:t>
      </w:r>
      <w:r>
        <w:rPr>
          <w:bCs/>
          <w:b/>
        </w:rPr>
        <w:t xml:space="preserve">intersecan </w:t>
      </w:r>
      <w:r>
        <w:t xml:space="preserve">(se cruzan) y forman un triángulo. ¿Puedes dibujar una cuarta recta de tal manera que las cuatro rectas formen un cuadrilátero?</w:t>
      </w:r>
    </w:p>
    <w:p>
      <w:pPr>
        <w:numPr>
          <w:ilvl w:val="0"/>
          <w:numId w:val="1000"/>
        </w:numPr>
      </w:pPr>
      <w:r>
        <w:t xml:space="preserve">Usa el dibujo para mostrar tu razonamiento o para explicar por qué no se puede hac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498.5108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a es una copia del mismo dibujo. ¿Puedes dibujar una cuarta recta para formar un rectángul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498.58638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el dibujo para mostrar tu razonamiento o para explicar por qué no se puede hacer.</w:t>
      </w:r>
    </w:p>
    <w:p>
      <w:pPr>
        <w:numPr>
          <w:ilvl w:val="0"/>
          <w:numId w:val="1002"/>
        </w:numPr>
        <w:pStyle w:val="Compact"/>
      </w:pPr>
      <w:r>
        <w:t xml:space="preserve">Discute tus dibujos con tu grupo. Comprueba si están de acuerdo con tus conclusiones sobre ambas preguntas.</w:t>
      </w:r>
    </w:p>
    <w:bookmarkEnd w:id="31"/>
    <w:bookmarkStart w:id="41" w:name="cruzarse-o-no-cruzarse"/>
    <w:p>
      <w:pPr>
        <w:pStyle w:val="Heading3"/>
      </w:pPr>
      <w:r>
        <w:t xml:space="preserve">3.2: Cruzarse o no cruzarse</w:t>
      </w:r>
    </w:p>
    <w:p>
      <w:pPr>
        <w:pStyle w:val="FirstParagraph"/>
      </w:pPr>
      <w:r>
        <w:t xml:space="preserve">Este es otro campo de puntos. Cada bolita representa un punto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498.63522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buja una recta que pase al menos por 2 puntos. Márcala como recta 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ibuja otra recta que pase al menos por 2 puntos y que se interseque con tu primera recta. Márcala como recta 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¿Puedes dibujar una nueva recta que creas que nunca se va a intersecar con...</w:t>
      </w:r>
    </w:p>
    <w:p>
      <w:pPr>
        <w:numPr>
          <w:ilvl w:val="1"/>
          <w:numId w:val="1004"/>
        </w:numPr>
        <w:pStyle w:val="Compact"/>
      </w:pPr>
      <w:r>
        <w:t xml:space="preserve">... la recta 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... la recta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Si sí, dibuja la recta. Prepárate para explicar o mostrar cómo sabes que las rectas nunca se cruzarían. Si no, explica por qué no es posible.</w:t>
      </w:r>
    </w:p>
    <w:p>
      <w:pPr>
        <w:numPr>
          <w:ilvl w:val="0"/>
          <w:numId w:val="1003"/>
        </w:numPr>
      </w:pPr>
      <w:r>
        <w:t xml:space="preserve">Este es un trapecio.</w:t>
      </w:r>
    </w:p>
    <w:p>
      <w:pPr>
        <w:numPr>
          <w:ilvl w:val="0"/>
          <w:numId w:val="1000"/>
        </w:numPr>
      </w:pPr>
      <w:r>
        <w:t xml:space="preserve">¿Crees que sus lados superior e inferior son paralelos? ¿Y qué pasa con sus lados izquierdo y derecho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498.73282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¿Puedes dibujar otra recta que creas que nunca se intersecaría ni con la recta </w:t>
      </w:r>
      <m:oMath>
        <m:r>
          <m:t>h</m:t>
        </m:r>
      </m:oMath>
      <w:r>
        <w:t xml:space="preserve"> ni con la recta </w:t>
      </w:r>
      <m:oMath>
        <m:r>
          <m:t>g</m:t>
        </m:r>
      </m:oMath>
      <w:r>
        <w:t xml:space="preserve">? Si es así, dibuja la recta y prepárate para explicar cómo sabes que las rectas nunca se cruzarían. Si no, explica por qué no es posib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59Z</dcterms:created>
  <dcterms:modified xsi:type="dcterms:W3CDTF">2022-12-15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LjJCdZ02Hi/I+Zit30HqqFjE7t+kQT7wRgw8c/in+3BqZ9S9ErPCcYLIfbudh2k231yPlwGQhqjoWzszCJIg==</vt:lpwstr>
  </property>
</Properties>
</file>